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5F159" w14:textId="77777777" w:rsidR="003514E3" w:rsidRPr="003514E3" w:rsidRDefault="003514E3" w:rsidP="003514E3">
      <w:pPr>
        <w:pStyle w:val="Heading1"/>
        <w:jc w:val="center"/>
      </w:pPr>
      <w:r w:rsidRPr="003514E3">
        <w:t>FY26 Renewal Threshold Narrative</w:t>
      </w:r>
    </w:p>
    <w:p w14:paraId="2938C869" w14:textId="77777777" w:rsidR="003514E3" w:rsidRPr="003514E3" w:rsidRDefault="003514E3" w:rsidP="003514E3">
      <w:pPr>
        <w:pStyle w:val="Heading1"/>
        <w:jc w:val="center"/>
      </w:pPr>
      <w:r w:rsidRPr="003514E3">
        <w:t>NOFO and Local Priority Alignment</w:t>
      </w:r>
    </w:p>
    <w:p w14:paraId="026D3F43" w14:textId="77777777" w:rsidR="003514E3" w:rsidRPr="003514E3" w:rsidRDefault="003514E3" w:rsidP="003514E3">
      <w:pPr>
        <w:spacing w:beforeAutospacing="1" w:after="100" w:afterAutospacing="1" w:line="240" w:lineRule="auto"/>
      </w:pPr>
      <w:r w:rsidRPr="003514E3">
        <w:t>As part of the FY26 renewal threshold review, renewal applicants must briefly respond to the questions below. Responses will help confirm project alignment with FY26 NOFO priorities, local competition expectations, and overall CoC system needs.</w:t>
      </w:r>
    </w:p>
    <w:p w14:paraId="34209C05" w14:textId="77777777" w:rsidR="003514E3" w:rsidRPr="003514E3" w:rsidRDefault="003514E3" w:rsidP="003514E3">
      <w:pPr>
        <w:spacing w:beforeAutospacing="1" w:after="100" w:afterAutospacing="1" w:line="240" w:lineRule="auto"/>
      </w:pPr>
      <w:r w:rsidRPr="003514E3">
        <w:t>Responses should be concise. Recommended length is 2–4 sentences per question.</w:t>
      </w:r>
    </w:p>
    <w:p w14:paraId="620E4BE0" w14:textId="77777777" w:rsidR="003514E3" w:rsidRPr="003514E3" w:rsidRDefault="003514E3" w:rsidP="003514E3">
      <w:pPr>
        <w:pStyle w:val="Heading2"/>
      </w:pPr>
      <w:r w:rsidRPr="003514E3">
        <w:t>Renewal Narrative Questions</w:t>
      </w:r>
    </w:p>
    <w:p w14:paraId="5981BBF9" w14:textId="411D8727" w:rsidR="003514E3" w:rsidRDefault="003514E3" w:rsidP="003514E3">
      <w:pPr>
        <w:pStyle w:val="ListParagraph"/>
        <w:numPr>
          <w:ilvl w:val="0"/>
          <w:numId w:val="25"/>
        </w:numPr>
        <w:spacing w:before="0" w:after="0" w:line="240" w:lineRule="auto"/>
      </w:pPr>
      <w:r w:rsidRPr="003514E3">
        <w:rPr>
          <w:b/>
          <w:bCs/>
        </w:rPr>
        <w:t>Project Alignment</w:t>
      </w:r>
      <w:r>
        <w:t xml:space="preserve">: </w:t>
      </w:r>
      <w:r w:rsidRPr="003514E3">
        <w:t>How does this renewal project continue to support the goals of the CoC Program and The Way Home, including housing stability, reducing homelessness, and improving outcomes for people experiencing homelessness?</w:t>
      </w:r>
    </w:p>
    <w:p w14:paraId="2677135B" w14:textId="77777777" w:rsidR="003514E3" w:rsidRPr="003514E3" w:rsidRDefault="003514E3" w:rsidP="003514E3">
      <w:pPr>
        <w:pStyle w:val="ListParagraph"/>
        <w:spacing w:before="0" w:after="0" w:line="240" w:lineRule="auto"/>
        <w:ind w:left="360"/>
      </w:pPr>
    </w:p>
    <w:p w14:paraId="3DBDD03B" w14:textId="5660B090" w:rsidR="003514E3" w:rsidRDefault="003514E3" w:rsidP="003514E3">
      <w:pPr>
        <w:pStyle w:val="ListParagraph"/>
        <w:numPr>
          <w:ilvl w:val="0"/>
          <w:numId w:val="25"/>
        </w:numPr>
        <w:spacing w:before="0" w:after="0" w:line="240" w:lineRule="auto"/>
      </w:pPr>
      <w:r w:rsidRPr="003514E3">
        <w:rPr>
          <w:b/>
          <w:bCs/>
        </w:rPr>
        <w:t>FY26 NOFO Priorities</w:t>
      </w:r>
      <w:r>
        <w:t xml:space="preserve">: </w:t>
      </w:r>
      <w:r w:rsidRPr="003514E3">
        <w:t>How does the project align with FY26 NOFO priorities, including supportive services participation, income or benefits growth, treatment/recovery connections where applicable, exits to or retention of permanent housing, and system performance?</w:t>
      </w:r>
    </w:p>
    <w:p w14:paraId="60FA9503" w14:textId="77777777" w:rsidR="003514E3" w:rsidRPr="003514E3" w:rsidRDefault="003514E3" w:rsidP="003514E3">
      <w:pPr>
        <w:spacing w:before="0" w:after="0" w:line="240" w:lineRule="auto"/>
      </w:pPr>
    </w:p>
    <w:p w14:paraId="0086D526" w14:textId="10435B91" w:rsidR="003514E3" w:rsidRDefault="003514E3" w:rsidP="003514E3">
      <w:pPr>
        <w:pStyle w:val="ListParagraph"/>
        <w:numPr>
          <w:ilvl w:val="0"/>
          <w:numId w:val="25"/>
        </w:numPr>
        <w:spacing w:before="0" w:after="0" w:line="240" w:lineRule="auto"/>
      </w:pPr>
      <w:r w:rsidRPr="003514E3">
        <w:rPr>
          <w:b/>
          <w:bCs/>
        </w:rPr>
        <w:t>Local System Need</w:t>
      </w:r>
      <w:r>
        <w:t xml:space="preserve">: </w:t>
      </w:r>
      <w:r w:rsidRPr="003514E3">
        <w:t>What local need does this project meet, and why is continued funding important for the local homeless response system?</w:t>
      </w:r>
    </w:p>
    <w:p w14:paraId="26EFD773" w14:textId="77777777" w:rsidR="003514E3" w:rsidRPr="003514E3" w:rsidRDefault="003514E3" w:rsidP="003514E3">
      <w:pPr>
        <w:pStyle w:val="ListParagraph"/>
        <w:spacing w:before="0" w:after="0" w:line="240" w:lineRule="auto"/>
        <w:ind w:left="360"/>
      </w:pPr>
    </w:p>
    <w:p w14:paraId="4FABC6BB" w14:textId="0FF3A71A" w:rsidR="003514E3" w:rsidRDefault="003514E3" w:rsidP="003514E3">
      <w:pPr>
        <w:pStyle w:val="ListParagraph"/>
        <w:numPr>
          <w:ilvl w:val="0"/>
          <w:numId w:val="25"/>
        </w:numPr>
        <w:spacing w:before="0" w:after="0" w:line="240" w:lineRule="auto"/>
      </w:pPr>
      <w:r w:rsidRPr="003514E3">
        <w:rPr>
          <w:b/>
          <w:bCs/>
        </w:rPr>
        <w:t>Performance and Improvement</w:t>
      </w:r>
      <w:r>
        <w:t xml:space="preserve">: </w:t>
      </w:r>
      <w:r w:rsidRPr="003514E3">
        <w:t>Based on recent performance, what is the project doing well, and what areas is the agency actively working to improve?</w:t>
      </w:r>
    </w:p>
    <w:p w14:paraId="59A31B71" w14:textId="77777777" w:rsidR="003514E3" w:rsidRPr="003514E3" w:rsidRDefault="003514E3" w:rsidP="003514E3">
      <w:pPr>
        <w:spacing w:before="0" w:after="0" w:line="240" w:lineRule="auto"/>
      </w:pPr>
    </w:p>
    <w:p w14:paraId="0BF3C90F" w14:textId="4C82A682" w:rsidR="003514E3" w:rsidRDefault="003514E3" w:rsidP="003514E3">
      <w:pPr>
        <w:pStyle w:val="ListParagraph"/>
        <w:numPr>
          <w:ilvl w:val="0"/>
          <w:numId w:val="25"/>
        </w:numPr>
        <w:spacing w:before="0" w:after="0" w:line="240" w:lineRule="auto"/>
      </w:pPr>
      <w:r w:rsidRPr="003514E3">
        <w:rPr>
          <w:b/>
          <w:bCs/>
        </w:rPr>
        <w:t>Project Changes or Transition Considerations</w:t>
      </w:r>
      <w:r>
        <w:t xml:space="preserve">: </w:t>
      </w:r>
      <w:r w:rsidRPr="003514E3">
        <w:t>Is the agency proposing any changes to the project for FY26, including budget changes, population served, service model, transition to another component, or reallocation? If yes, briefly explain.</w:t>
      </w:r>
    </w:p>
    <w:p w14:paraId="0CF098BB" w14:textId="77777777" w:rsidR="003514E3" w:rsidRPr="003514E3" w:rsidRDefault="003514E3" w:rsidP="003514E3">
      <w:pPr>
        <w:spacing w:before="0" w:after="0" w:line="240" w:lineRule="auto"/>
      </w:pPr>
    </w:p>
    <w:p w14:paraId="2274EA37" w14:textId="77777777" w:rsidR="003514E3" w:rsidRPr="003514E3" w:rsidRDefault="003514E3" w:rsidP="003514E3">
      <w:pPr>
        <w:pStyle w:val="Heading2"/>
      </w:pPr>
      <w:r w:rsidRPr="003514E3">
        <w:t>Threshold Review Note</w:t>
      </w:r>
    </w:p>
    <w:p w14:paraId="7A4A086F" w14:textId="77777777" w:rsidR="003514E3" w:rsidRPr="003514E3" w:rsidRDefault="003514E3" w:rsidP="003514E3">
      <w:pPr>
        <w:spacing w:beforeAutospacing="1" w:after="100" w:afterAutospacing="1" w:line="240" w:lineRule="auto"/>
      </w:pPr>
      <w:r w:rsidRPr="003514E3">
        <w:t>These responses are used to support threshold and readiness review. They do not replace the renewal scorecard, HUD eligibility review, local ranking process, Steering Committee approval, or final HUD selection. CFTH may request clarification if responses identify eligibility, performance, budget, transition, or compliance concerns.</w:t>
      </w:r>
    </w:p>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9D180" w14:textId="77777777" w:rsidR="00DB27B5" w:rsidRDefault="00DB27B5">
      <w:r>
        <w:separator/>
      </w:r>
    </w:p>
  </w:endnote>
  <w:endnote w:type="continuationSeparator" w:id="0">
    <w:p w14:paraId="3EACB92D" w14:textId="77777777" w:rsidR="00DB27B5" w:rsidRDefault="00DB27B5">
      <w:r>
        <w:continuationSeparator/>
      </w:r>
    </w:p>
  </w:endnote>
  <w:endnote w:type="continuationNotice" w:id="1">
    <w:p w14:paraId="1AAC9F58" w14:textId="77777777" w:rsidR="00DB27B5" w:rsidRDefault="00DB2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1F109" w14:textId="77777777" w:rsidR="00DB27B5" w:rsidRDefault="00DB27B5">
      <w:r>
        <w:separator/>
      </w:r>
    </w:p>
  </w:footnote>
  <w:footnote w:type="continuationSeparator" w:id="0">
    <w:p w14:paraId="349EDA8D" w14:textId="77777777" w:rsidR="00DB27B5" w:rsidRDefault="00DB27B5">
      <w:r>
        <w:continuationSeparator/>
      </w:r>
    </w:p>
  </w:footnote>
  <w:footnote w:type="continuationNotice" w:id="1">
    <w:p w14:paraId="3C0A5661" w14:textId="77777777" w:rsidR="00DB27B5" w:rsidRDefault="00DB2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4</Words>
  <Characters>1559</Characters>
  <Application>Microsoft Office Word</Application>
  <DocSecurity>0</DocSecurity>
  <Lines>4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09T20:58:00Z</dcterms:created>
  <dcterms:modified xsi:type="dcterms:W3CDTF">2026-06-0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